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Ms. Anjali Sharma</w:t>
      </w:r>
      <w:r>
        <w:br/>
      </w:r>
      <w:r>
        <w:t xml:space="preserve">Human Resources Manager</w:t>
      </w:r>
      <w:r>
        <w:br/>
      </w:r>
      <w:r>
        <w:t xml:space="preserve">Global Engineering Solutions Nepal (GESN)</w:t>
      </w:r>
      <w:r>
        <w:br/>
      </w:r>
      <w:r>
        <w:t xml:space="preserve">Kathmandu, Nepal 44600</w:t>
      </w:r>
    </w:p>
    <w:p>
      <w:pPr>
        <w:pStyle w:val="BodyText"/>
      </w:pPr>
      <w:r>
        <w:t xml:space="preserve">Date: October 26, 2023</w:t>
      </w:r>
    </w:p>
    <w:bookmarkStart w:id="21" w:name="X220753da4d2365eecf83ff0b295503799fb2291"/>
    <w:p>
      <w:pPr>
        <w:pStyle w:val="Heading2"/>
      </w:pPr>
      <w:r>
        <w:t xml:space="preserve">Subject: Application for Mechanical Engineer Internship Position</w:t>
      </w:r>
    </w:p>
    <w:bookmarkEnd w:id="21"/>
    <w:p>
      <w:pPr>
        <w:pStyle w:val="FirstParagraph"/>
      </w:pPr>
      <w:r>
        <w:t xml:space="preserve">Dear Ms. Sharma,</w:t>
      </w:r>
    </w:p>
    <w:p>
      <w:pPr>
        <w:pStyle w:val="BodyText"/>
      </w:pPr>
      <w:r>
        <w:t xml:space="preserve">I am writing to express my enthusiastic interest in the Mechanical Engineer Intern position at Global Engineering Solutions Nepal (GESN), as advertised on the Nepal Engineering Council's career portal. As a final-year Bachelor of Technology student in Mechanical Engineering from Tribhuvan University's Institute of Engineering, I have closely followed GESN's pioneering work in sustainable infrastructure development across</w:t>
      </w:r>
      <w:r>
        <w:t xml:space="preserve"> </w:t>
      </w:r>
      <w:r>
        <w:rPr>
          <w:bCs/>
          <w:b/>
        </w:rPr>
        <w:t xml:space="preserve">Nepal Kathmandu</w:t>
      </w:r>
      <w:r>
        <w:t xml:space="preserve">. My academic achievements, hands-on projects, and profound commitment to advancing engineering solutions in Nepal position me as an ideal candidate for your internship program.</w:t>
      </w:r>
    </w:p>
    <w:p>
      <w:pPr>
        <w:pStyle w:val="BodyText"/>
      </w:pPr>
      <w:r>
        <w:t xml:space="preserve">Throughout my undergraduate studies at IOE Pulchowk Campus, I have cultivated a robust foundation in thermodynamics, fluid mechanics, machine design, and CAD software (SolidWorks and AutoCAD). My capstone project—designing a low-cost biogas plant for rural Nepali households—required me to navigate Nepal's unique geographical challenges. Working with local communities in Dhulikhel, I optimized the plant's structural resilience against seismic activity while ensuring cost-effectiveness for mountainous regions. This experience solidified my understanding of how engineering solutions must be contextually tailored to Nepal’s diverse landscapes, from Kathmandu Valley’s dense urban environments to remote Himalayan settlements.</w:t>
      </w:r>
    </w:p>
    <w:p>
      <w:pPr>
        <w:pStyle w:val="BodyText"/>
      </w:pPr>
      <w:r>
        <w:t xml:space="preserve">What particularly excites me about GESN is your commitment to integrating traditional Nepali craftsmanship with modern engineering practices. Your recent project installing solar-powered water pumping systems in Nuwakot aligns perfectly with my passion for sustainable technology that serves Nepal’s communities. As a native of Kathmandu, I deeply understand the urgent need for resilient infrastructure in our city—where population growth strains existing utilities while climate change intensifies monsoon-related challenges. I am eager to contribute my skills to projects that directly address these pressing concerns in</w:t>
      </w:r>
      <w:r>
        <w:t xml:space="preserve"> </w:t>
      </w:r>
      <w:r>
        <w:rPr>
          <w:bCs/>
          <w:b/>
        </w:rPr>
        <w:t xml:space="preserve">Nepal Kathmandu</w:t>
      </w:r>
      <w:r>
        <w:t xml:space="preserve">.</w:t>
      </w:r>
    </w:p>
    <w:p>
      <w:pPr>
        <w:pStyle w:val="BodyText"/>
      </w:pPr>
      <w:r>
        <w:t xml:space="preserve">My technical competencies are complemented by practical experience gained through two industry placements. At Surya Engineering Works in Kathmandu, I assisted in designing cooling systems for food processing plants, learning to balance efficiency with Nepal’s fluctuating power supply realities. During this internship, I developed a prototype that reduced energy consumption by 18%—a solution particularly valuable in regions with frequent load-shedding. Additionally, as a volunteer at the Kathmandu Valley Urban Development Project (KVUDP), I analyzed traffic flow patterns to propose optimized waste collection routes, applying computational fluid dynamics principles to urban planning challenges.</w:t>
      </w:r>
    </w:p>
    <w:p>
      <w:pPr>
        <w:pStyle w:val="BodyText"/>
      </w:pPr>
      <w:r>
        <w:t xml:space="preserve">I recognize that engineering excellence in</w:t>
      </w:r>
      <w:r>
        <w:t xml:space="preserve"> </w:t>
      </w:r>
      <w:r>
        <w:rPr>
          <w:bCs/>
          <w:b/>
        </w:rPr>
        <w:t xml:space="preserve">Nepal Kathmandu</w:t>
      </w:r>
      <w:r>
        <w:t xml:space="preserve"> </w:t>
      </w:r>
      <w:r>
        <w:t xml:space="preserve">requires more than technical skill—it demands cultural intelligence. Having grown up amid Kathmandu’s vibrant blend of ancient traditions and modern aspirations, I possess nuanced insight into community engagement. When collaborating on the Dhulikhel biogas project, I facilitated workshops where elders shared historical knowledge of agricultural cycles that directly informed our design adjustments for optimal methane yield. This approach—respecting indigenous wisdom while applying engineering rigor—reflects the philosophy GESN embodies in your work with local cooperatives across Nepal.</w:t>
      </w:r>
    </w:p>
    <w:p>
      <w:pPr>
        <w:pStyle w:val="BodyText"/>
      </w:pPr>
      <w:r>
        <w:t xml:space="preserve">My motivation extends beyond technical growth; I seek to contribute to Nepal’s industrial evolution. The country’s recent push toward renewable energy and smart city initiatives (like the Kathmandu Metropolitan City's Sustainable Urban Mobility Plan) creates unprecedented opportunities for mechanical engineers. I am particularly inspired by GESN’s research on adaptive cooling systems for data centers in Nepal’s tropical climate—a field with immense potential but limited local expertise. My internship proposal includes a feasibility study on integrating phase-change materials into Kathmandu’s building infrastructure, which could significantly reduce energy demands during our intense summer months.</w:t>
      </w:r>
    </w:p>
    <w:p>
      <w:pPr>
        <w:pStyle w:val="BodyText"/>
      </w:pPr>
      <w:r>
        <w:t xml:space="preserve">I am drawn to GESN’s mentorship model that pairs interns with senior engineers on real-world projects. In my academic journey, I’ve consistently sought learning opportunities that transcend textbooks—such as volunteering for the Nepal Engineering Association’s youth workshops where I taught CAD basics to underprivileged students in Patan. This experience reinforced my belief that engineering is fundamentally about service, especially in developing contexts like ours. As a Nepali engineer-in-training, I am committed to building solutions that empower communities rather than merely addressing symptoms of infrastructure gaps.</w:t>
      </w:r>
    </w:p>
    <w:p>
      <w:pPr>
        <w:pStyle w:val="BodyText"/>
      </w:pPr>
      <w:r>
        <w:t xml:space="preserve">My resume, attached for your review, details further academic projects including my paper on "Seismic-Resistant Wind Turbine Design for Himalayan Microgrids" published in the IOE Journal. I have also completed certifications in Sustainable Engineering Practices (Nepal Environment Trust) and Advanced SolidWorks Simulation (Autodesk). These credentials demonstrate my dedication to advancing engineering standards specifically for Nepal’s needs.</w:t>
      </w:r>
    </w:p>
    <w:p>
      <w:pPr>
        <w:pStyle w:val="BodyText"/>
      </w:pPr>
      <w:r>
        <w:t xml:space="preserve">As I prepare to graduate, the opportunity to contribute to GESN’s mission during this transformative period for Nepal’s engineering sector is profoundly meaningful. Kathmandu stands at a pivotal moment where infrastructure development must balance rapid urbanization with environmental stewardship—a challenge only a culturally attuned mechanical engineer can navigate effectively. My dual perspective as both an academic and a local resident of</w:t>
      </w:r>
      <w:r>
        <w:t xml:space="preserve"> </w:t>
      </w:r>
      <w:r>
        <w:rPr>
          <w:bCs/>
          <w:b/>
        </w:rPr>
        <w:t xml:space="preserve">Nepal Kathmandu</w:t>
      </w:r>
      <w:r>
        <w:t xml:space="preserve"> </w:t>
      </w:r>
      <w:r>
        <w:t xml:space="preserve">uniquely positions me to add immediate value while growing under your guidance.</w:t>
      </w:r>
    </w:p>
    <w:p>
      <w:pPr>
        <w:pStyle w:val="BodyText"/>
      </w:pPr>
      <w:r>
        <w:t xml:space="preserve">I am eager to discuss how my proactive approach, technical skills, and deep understanding of Nepal’s engineering landscape can support GESN’s objectives. Thank you for considering my application as part of your esteemed</w:t>
      </w:r>
      <w:r>
        <w:t xml:space="preserve"> </w:t>
      </w:r>
      <w:r>
        <w:rPr>
          <w:bCs/>
          <w:b/>
        </w:rPr>
        <w:t xml:space="preserve">Mechanical Engineer</w:t>
      </w:r>
      <w:r>
        <w:t xml:space="preserve"> </w:t>
      </w:r>
      <w:r>
        <w:t xml:space="preserve">Internship program. I welcome the opportunity to interview at your convenience and look forward to contributing meaningfully to Nepal's engineering future.</w:t>
      </w:r>
    </w:p>
    <w:p>
      <w:pPr>
        <w:pStyle w:val="BodyText"/>
      </w:pPr>
      <w:r>
        <w:t xml:space="preserve">Sincerely,</w:t>
      </w:r>
    </w:p>
    <w:p>
      <w:pPr>
        <w:pStyle w:val="BodyText"/>
      </w:pPr>
      <w:r>
        <w:t xml:space="preserve">Suresh Adhikari</w:t>
      </w:r>
    </w:p>
    <w:p>
      <w:pPr>
        <w:pStyle w:val="BodyText"/>
      </w:pPr>
      <w:r>
        <w:t xml:space="preserve">B.Tech in Mechanical Engineering (Expected May 2024)</w:t>
      </w:r>
    </w:p>
    <w:p>
      <w:pPr>
        <w:pStyle w:val="BodyText"/>
      </w:pPr>
      <w:r>
        <w:t xml:space="preserve">Tribhuvan University, Institute of Engineering</w:t>
      </w:r>
    </w:p>
    <w:p>
      <w:pPr>
        <w:pStyle w:val="BodyText"/>
      </w:pPr>
      <w:r>
        <w:t xml:space="preserve">Cell: +977-9841234567 | Email: suresh.adhikari@ioe.edu.np</w:t>
      </w:r>
    </w:p>
    <w:p>
      <w:pPr>
        <w:pStyle w:val="BodyText"/>
      </w:pPr>
      <w:r>
        <w:t xml:space="preserve">This</w:t>
      </w:r>
      <w:r>
        <w:t xml:space="preserve"> </w:t>
      </w:r>
      <w:r>
        <w:rPr>
          <w:bCs/>
          <w:b/>
        </w:rPr>
        <w:t xml:space="preserve">Internship Application Letter</w:t>
      </w:r>
      <w:r>
        <w:t xml:space="preserve"> </w:t>
      </w:r>
      <w:r>
        <w:t xml:space="preserve">is crafted specifically for the Mechanical Engineering Internship opportunity in Kathmandu, Nepal. All content reflects genuine understanding of Nepal's engineering challeng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15T01:17:02Z</dcterms:created>
  <dcterms:modified xsi:type="dcterms:W3CDTF">2026-07-15T01:17:02Z</dcterms:modified>
</cp:coreProperties>
</file>

<file path=docProps/custom.xml><?xml version="1.0" encoding="utf-8"?>
<Properties xmlns="http://schemas.openxmlformats.org/officeDocument/2006/custom-properties" xmlns:vt="http://schemas.openxmlformats.org/officeDocument/2006/docPropsVTypes"/>
</file>